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03FB6" w:rsidRPr="00627BC6" w:rsidRDefault="00B63DBD" w:rsidP="00D03FB6">
      <w:pPr>
        <w:jc w:val="center"/>
        <w:rPr>
          <w:rFonts w:ascii="Times" w:hAnsi="Times" w:cs="Arial"/>
          <w:b/>
          <w:sz w:val="32"/>
          <w:szCs w:val="32"/>
        </w:rPr>
      </w:pPr>
      <w:r>
        <w:rPr>
          <w:rFonts w:ascii="Times" w:hAnsi="Times" w:cs="Arial"/>
          <w:b/>
          <w:sz w:val="32"/>
          <w:szCs w:val="32"/>
        </w:rPr>
        <w:t>Title Use Font Times New Roman 16</w:t>
      </w:r>
      <w:r w:rsidRPr="00B63DBD">
        <w:rPr>
          <w:rFonts w:ascii="Times" w:hAnsi="Times" w:cs="Arial"/>
          <w:b/>
          <w:sz w:val="32"/>
          <w:szCs w:val="32"/>
        </w:rPr>
        <w:t xml:space="preserve"> Bold</w:t>
      </w:r>
    </w:p>
    <w:p w:rsidR="00D03FB6" w:rsidRPr="00627BC6" w:rsidRDefault="00D03FB6" w:rsidP="00D03FB6">
      <w:pPr>
        <w:jc w:val="center"/>
        <w:rPr>
          <w:rFonts w:ascii="Times" w:hAnsi="Times" w:cs="Arial"/>
          <w:b/>
          <w:sz w:val="32"/>
          <w:szCs w:val="32"/>
        </w:rPr>
      </w:pPr>
    </w:p>
    <w:p w:rsidR="00F62D71" w:rsidRDefault="004204B8" w:rsidP="003471C8">
      <w:pPr>
        <w:jc w:val="center"/>
        <w:outlineLvl w:val="0"/>
        <w:rPr>
          <w:rFonts w:ascii="Times" w:hAnsi="Times" w:cs="Arial"/>
          <w:b/>
          <w:iCs/>
          <w:lang w:val="it-IT"/>
        </w:rPr>
      </w:pPr>
      <w:r>
        <w:rPr>
          <w:rFonts w:ascii="Times" w:hAnsi="Times" w:cs="Arial"/>
          <w:b/>
          <w:iCs/>
          <w:lang w:val="it-IT"/>
        </w:rPr>
        <w:t>List All The Authors Name Here</w:t>
      </w:r>
      <w:r w:rsidR="00B63DBD">
        <w:rPr>
          <w:rFonts w:ascii="Times" w:hAnsi="Times" w:cs="Arial"/>
          <w:b/>
          <w:iCs/>
          <w:lang w:val="it-IT"/>
        </w:rPr>
        <w:t xml:space="preserve"> Use</w:t>
      </w:r>
      <w:r w:rsidR="00B63DBD" w:rsidRPr="00B63DBD">
        <w:rPr>
          <w:rFonts w:ascii="Times" w:hAnsi="Times" w:cs="Arial"/>
          <w:b/>
          <w:iCs/>
          <w:lang w:val="it-IT"/>
        </w:rPr>
        <w:t xml:space="preserve"> Font Times New Roman 12 Bold</w:t>
      </w:r>
      <w:r w:rsidR="00F62D71">
        <w:rPr>
          <w:rFonts w:ascii="Times" w:hAnsi="Times" w:cs="Arial"/>
          <w:b/>
          <w:iCs/>
          <w:lang w:val="it-IT"/>
        </w:rPr>
        <w:t xml:space="preserve"> </w:t>
      </w:r>
    </w:p>
    <w:p w:rsidR="009260D8" w:rsidRPr="00627BC6" w:rsidRDefault="00DE4E04" w:rsidP="003471C8">
      <w:pPr>
        <w:jc w:val="center"/>
        <w:outlineLvl w:val="0"/>
        <w:rPr>
          <w:rFonts w:ascii="Times" w:hAnsi="Times" w:cs="Arial"/>
          <w:b/>
          <w:iCs/>
          <w:lang w:val="it-IT"/>
        </w:rPr>
      </w:pPr>
      <w:r>
        <w:rPr>
          <w:rFonts w:ascii="Times" w:hAnsi="Times" w:cs="Arial"/>
          <w:b/>
          <w:iCs/>
          <w:lang w:val="it-IT"/>
        </w:rPr>
        <w:t xml:space="preserve">The </w:t>
      </w:r>
      <w:r w:rsidR="00F62D71">
        <w:rPr>
          <w:rFonts w:ascii="Times" w:hAnsi="Times" w:cs="Arial"/>
          <w:b/>
          <w:iCs/>
          <w:lang w:val="it-IT"/>
        </w:rPr>
        <w:t>Corresponding Author</w:t>
      </w:r>
      <w:r>
        <w:rPr>
          <w:rFonts w:ascii="Times" w:hAnsi="Times" w:cs="Arial"/>
          <w:b/>
          <w:iCs/>
          <w:lang w:val="it-IT"/>
        </w:rPr>
        <w:t xml:space="preserve"> Is</w:t>
      </w:r>
      <w:r w:rsidR="00F62D71">
        <w:rPr>
          <w:rFonts w:ascii="Times" w:hAnsi="Times" w:cs="Arial"/>
          <w:b/>
          <w:iCs/>
          <w:lang w:val="it-IT"/>
        </w:rPr>
        <w:t xml:space="preserve"> Mark</w:t>
      </w:r>
      <w:r>
        <w:rPr>
          <w:rFonts w:ascii="Times" w:hAnsi="Times" w:cs="Arial"/>
          <w:b/>
          <w:iCs/>
          <w:lang w:val="it-IT"/>
        </w:rPr>
        <w:t>ed</w:t>
      </w:r>
      <w:r w:rsidR="00F62D71">
        <w:rPr>
          <w:rFonts w:ascii="Times" w:hAnsi="Times" w:cs="Arial"/>
          <w:b/>
          <w:iCs/>
          <w:lang w:val="it-IT"/>
        </w:rPr>
        <w:t xml:space="preserve"> With *</w:t>
      </w:r>
    </w:p>
    <w:p w:rsidR="009260D8" w:rsidRPr="00627BC6" w:rsidRDefault="009260D8" w:rsidP="009260D8">
      <w:pPr>
        <w:jc w:val="center"/>
        <w:outlineLvl w:val="0"/>
        <w:rPr>
          <w:rFonts w:ascii="Times" w:hAnsi="Times" w:cs="Arial"/>
          <w:b/>
          <w:i/>
          <w:sz w:val="22"/>
          <w:szCs w:val="22"/>
        </w:rPr>
      </w:pPr>
      <w:r w:rsidRPr="00627BC6">
        <w:rPr>
          <w:rFonts w:ascii="Times" w:hAnsi="Times" w:cs="Arial"/>
          <w:b/>
          <w:iCs/>
          <w:lang w:val="it-IT"/>
        </w:rPr>
        <w:t xml:space="preserve"> </w:t>
      </w:r>
      <w:r w:rsidR="00B63DBD" w:rsidRPr="00B63DBD">
        <w:rPr>
          <w:rFonts w:ascii="Times" w:hAnsi="Times" w:cs="Arial"/>
          <w:b/>
          <w:i/>
          <w:sz w:val="22"/>
          <w:szCs w:val="22"/>
        </w:rPr>
        <w:t>Address</w:t>
      </w:r>
      <w:r w:rsidR="00B63DBD">
        <w:rPr>
          <w:rFonts w:ascii="Times" w:hAnsi="Times" w:cs="Arial"/>
          <w:b/>
          <w:i/>
          <w:sz w:val="22"/>
          <w:szCs w:val="22"/>
        </w:rPr>
        <w:t xml:space="preserve"> Use</w:t>
      </w:r>
      <w:r w:rsidR="00B63DBD" w:rsidRPr="00B63DBD">
        <w:rPr>
          <w:rFonts w:ascii="Times" w:hAnsi="Times" w:cs="Arial"/>
          <w:b/>
          <w:i/>
          <w:sz w:val="22"/>
          <w:szCs w:val="22"/>
        </w:rPr>
        <w:t xml:space="preserve"> Font Times New Roman 11 Bold</w:t>
      </w:r>
      <w:r w:rsidR="00AE1079">
        <w:rPr>
          <w:rFonts w:ascii="Times" w:hAnsi="Times" w:cs="Arial"/>
          <w:b/>
          <w:i/>
          <w:sz w:val="22"/>
          <w:szCs w:val="22"/>
        </w:rPr>
        <w:t xml:space="preserve"> Italic</w:t>
      </w:r>
    </w:p>
    <w:p w:rsidR="003471C8" w:rsidRPr="00627BC6" w:rsidRDefault="00AA499B" w:rsidP="009260D8">
      <w:pPr>
        <w:jc w:val="center"/>
        <w:outlineLvl w:val="0"/>
        <w:rPr>
          <w:rFonts w:ascii="Times" w:hAnsi="Times"/>
          <w:sz w:val="20"/>
          <w:szCs w:val="20"/>
        </w:rPr>
      </w:pPr>
      <w:r>
        <w:rPr>
          <w:rFonts w:ascii="Times" w:hAnsi="Times" w:cs="Arial"/>
          <w:b/>
          <w:i/>
          <w:sz w:val="22"/>
          <w:szCs w:val="22"/>
        </w:rPr>
        <w:t>*</w:t>
      </w:r>
      <w:r w:rsidRPr="004204B8">
        <w:rPr>
          <w:rFonts w:ascii="Times" w:hAnsi="Times" w:cs="Arial"/>
          <w:b/>
          <w:i/>
          <w:sz w:val="22"/>
          <w:szCs w:val="22"/>
        </w:rPr>
        <w:t>Corresponding Author</w:t>
      </w:r>
      <w:r w:rsidR="003471C8" w:rsidRPr="00627BC6">
        <w:rPr>
          <w:rFonts w:ascii="Times" w:hAnsi="Times" w:cs="Arial"/>
          <w:b/>
          <w:i/>
          <w:sz w:val="22"/>
          <w:szCs w:val="22"/>
        </w:rPr>
        <w:t xml:space="preserve">: </w:t>
      </w:r>
      <w:r w:rsidR="004204B8" w:rsidRPr="004204B8">
        <w:rPr>
          <w:rFonts w:ascii="Times" w:hAnsi="Times" w:cs="Arial"/>
          <w:b/>
          <w:i/>
          <w:sz w:val="22"/>
          <w:szCs w:val="22"/>
        </w:rPr>
        <w:t>email</w:t>
      </w:r>
      <w:r>
        <w:rPr>
          <w:rFonts w:ascii="Times" w:hAnsi="Times" w:cs="Arial"/>
          <w:b/>
          <w:i/>
          <w:sz w:val="22"/>
          <w:szCs w:val="22"/>
        </w:rPr>
        <w:t>@yahoo.com</w:t>
      </w:r>
    </w:p>
    <w:p w:rsidR="00D61688" w:rsidRPr="00627BC6" w:rsidRDefault="00D61688">
      <w:pPr>
        <w:rPr>
          <w:rFonts w:ascii="Times" w:hAnsi="Times" w:cs="Arial"/>
        </w:rPr>
      </w:pPr>
    </w:p>
    <w:p w:rsidR="00DB7C59" w:rsidRPr="00627BC6" w:rsidRDefault="004204B8" w:rsidP="00DB7C59">
      <w:pPr>
        <w:jc w:val="both"/>
        <w:rPr>
          <w:rFonts w:ascii="Times" w:hAnsi="Times" w:cs="Arial"/>
          <w:sz w:val="20"/>
          <w:szCs w:val="20"/>
        </w:rPr>
      </w:pPr>
      <w:r w:rsidRPr="004204B8">
        <w:rPr>
          <w:rFonts w:ascii="Times" w:hAnsi="Times" w:cs="Arial"/>
          <w:sz w:val="20"/>
          <w:szCs w:val="20"/>
        </w:rPr>
        <w:t xml:space="preserve">Put your abstract here. Use single spacing. </w:t>
      </w:r>
      <w:r w:rsidR="00DE4E04">
        <w:rPr>
          <w:rFonts w:ascii="Times" w:hAnsi="Times" w:cs="Arial"/>
          <w:noProof/>
          <w:sz w:val="20"/>
          <w:szCs w:val="20"/>
        </w:rPr>
        <w:t>The a</w:t>
      </w:r>
      <w:r w:rsidRPr="00DE4E04">
        <w:rPr>
          <w:rFonts w:ascii="Times" w:hAnsi="Times" w:cs="Arial"/>
          <w:noProof/>
          <w:sz w:val="20"/>
          <w:szCs w:val="20"/>
        </w:rPr>
        <w:t>bstract</w:t>
      </w:r>
      <w:r w:rsidRPr="004204B8">
        <w:rPr>
          <w:rFonts w:ascii="Times" w:hAnsi="Times" w:cs="Arial"/>
          <w:sz w:val="20"/>
          <w:szCs w:val="20"/>
        </w:rPr>
        <w:t xml:space="preserve"> </w:t>
      </w:r>
      <w:r w:rsidR="00DE4E04">
        <w:rPr>
          <w:rFonts w:ascii="Times" w:hAnsi="Times" w:cs="Arial"/>
          <w:noProof/>
          <w:sz w:val="20"/>
          <w:szCs w:val="20"/>
        </w:rPr>
        <w:t>is</w:t>
      </w:r>
      <w:r w:rsidRPr="004204B8">
        <w:rPr>
          <w:rFonts w:ascii="Times" w:hAnsi="Times" w:cs="Arial"/>
          <w:sz w:val="20"/>
          <w:szCs w:val="20"/>
        </w:rPr>
        <w:t xml:space="preserve"> written preferably from 100 to 200 words. The abstract should be clear, descriptive and should provide brief information </w:t>
      </w:r>
      <w:r w:rsidR="00DE4E04">
        <w:rPr>
          <w:rFonts w:ascii="Times" w:hAnsi="Times" w:cs="Arial"/>
          <w:noProof/>
          <w:sz w:val="20"/>
          <w:szCs w:val="20"/>
        </w:rPr>
        <w:t>about</w:t>
      </w:r>
      <w:r w:rsidRPr="004204B8">
        <w:rPr>
          <w:rFonts w:ascii="Times" w:hAnsi="Times" w:cs="Arial"/>
          <w:sz w:val="20"/>
          <w:szCs w:val="20"/>
        </w:rPr>
        <w:t xml:space="preserve"> the problem. This should generally be followed by a statement regarding the methodology and a</w:t>
      </w:r>
      <w:r w:rsidR="00AE1079">
        <w:rPr>
          <w:rFonts w:ascii="Times" w:hAnsi="Times" w:cs="Arial"/>
          <w:sz w:val="20"/>
          <w:szCs w:val="20"/>
        </w:rPr>
        <w:t xml:space="preserve"> summary</w:t>
      </w:r>
      <w:r w:rsidRPr="004204B8">
        <w:rPr>
          <w:rFonts w:ascii="Times" w:hAnsi="Times" w:cs="Arial"/>
          <w:sz w:val="20"/>
          <w:szCs w:val="20"/>
        </w:rPr>
        <w:t xml:space="preserve"> of result. The abstract should end with a comment on the significance of the re</w:t>
      </w:r>
      <w:r w:rsidR="00B22234">
        <w:rPr>
          <w:rFonts w:ascii="Times" w:hAnsi="Times" w:cs="Arial"/>
          <w:sz w:val="20"/>
          <w:szCs w:val="20"/>
        </w:rPr>
        <w:t>sult or a brief conclusion. Articles should be</w:t>
      </w:r>
      <w:bookmarkStart w:id="0" w:name="_GoBack"/>
      <w:bookmarkEnd w:id="0"/>
      <w:r w:rsidR="00B22234">
        <w:rPr>
          <w:rFonts w:ascii="Times" w:hAnsi="Times" w:cs="Arial"/>
          <w:sz w:val="20"/>
          <w:szCs w:val="20"/>
        </w:rPr>
        <w:t xml:space="preserve"> submitted in English.</w:t>
      </w:r>
      <w:r w:rsidR="00E46BFC">
        <w:rPr>
          <w:rFonts w:ascii="Times" w:hAnsi="Times" w:cs="Arial"/>
          <w:sz w:val="20"/>
          <w:szCs w:val="20"/>
        </w:rPr>
        <w:t xml:space="preserve"> </w:t>
      </w:r>
      <w:r w:rsidR="00E46BFC" w:rsidRPr="00E46BFC">
        <w:rPr>
          <w:rFonts w:ascii="Times" w:hAnsi="Times" w:cs="Arial"/>
          <w:sz w:val="20"/>
          <w:szCs w:val="20"/>
        </w:rPr>
        <w:t>Put your abstract here. Use single spacing</w:t>
      </w:r>
      <w:r w:rsidR="00AA499B">
        <w:rPr>
          <w:rFonts w:ascii="Times" w:hAnsi="Times" w:cs="Arial"/>
          <w:sz w:val="20"/>
          <w:szCs w:val="20"/>
        </w:rPr>
        <w:t xml:space="preserve">. </w:t>
      </w:r>
      <w:r w:rsidR="00DE4E04">
        <w:rPr>
          <w:rFonts w:ascii="Times" w:hAnsi="Times" w:cs="Arial"/>
          <w:noProof/>
          <w:sz w:val="20"/>
          <w:szCs w:val="20"/>
        </w:rPr>
        <w:t>The a</w:t>
      </w:r>
      <w:r w:rsidR="00E46BFC" w:rsidRPr="00DE4E04">
        <w:rPr>
          <w:rFonts w:ascii="Times" w:hAnsi="Times" w:cs="Arial"/>
          <w:noProof/>
          <w:sz w:val="20"/>
          <w:szCs w:val="20"/>
        </w:rPr>
        <w:t>bstract</w:t>
      </w:r>
      <w:r w:rsidR="00E46BFC" w:rsidRPr="00E46BFC">
        <w:rPr>
          <w:rFonts w:ascii="Times" w:hAnsi="Times" w:cs="Arial"/>
          <w:sz w:val="20"/>
          <w:szCs w:val="20"/>
        </w:rPr>
        <w:t xml:space="preserve"> </w:t>
      </w:r>
      <w:r w:rsidR="00DE4E04">
        <w:rPr>
          <w:rFonts w:ascii="Times" w:hAnsi="Times" w:cs="Arial"/>
          <w:noProof/>
          <w:sz w:val="20"/>
          <w:szCs w:val="20"/>
        </w:rPr>
        <w:t>is</w:t>
      </w:r>
      <w:r w:rsidR="00E46BFC" w:rsidRPr="00E46BFC">
        <w:rPr>
          <w:rFonts w:ascii="Times" w:hAnsi="Times" w:cs="Arial"/>
          <w:sz w:val="20"/>
          <w:szCs w:val="20"/>
        </w:rPr>
        <w:t xml:space="preserve"> written preferably from 100 to 200 words. The abstract should be clear, descriptive and should provide brief information </w:t>
      </w:r>
      <w:r w:rsidR="00DE4E04">
        <w:rPr>
          <w:rFonts w:ascii="Times" w:hAnsi="Times" w:cs="Arial"/>
          <w:noProof/>
          <w:sz w:val="20"/>
          <w:szCs w:val="20"/>
        </w:rPr>
        <w:t>about</w:t>
      </w:r>
      <w:r w:rsidR="00E46BFC" w:rsidRPr="00E46BFC">
        <w:rPr>
          <w:rFonts w:ascii="Times" w:hAnsi="Times" w:cs="Arial"/>
          <w:sz w:val="20"/>
          <w:szCs w:val="20"/>
        </w:rPr>
        <w:t xml:space="preserve"> the problem. This should generally be followed by a statement regarding the methodology and a summary of result. The abstract should end with a comment on the significance of the result or a brief conclusion. Articles should be submitted in English.</w:t>
      </w:r>
    </w:p>
    <w:p w:rsidR="00CA3662" w:rsidRPr="00627BC6" w:rsidRDefault="00CA3662">
      <w:pPr>
        <w:rPr>
          <w:rFonts w:ascii="Times" w:hAnsi="Times" w:cs="Arial"/>
          <w:sz w:val="20"/>
          <w:szCs w:val="20"/>
        </w:rPr>
      </w:pPr>
    </w:p>
    <w:p w:rsidR="00CA3662" w:rsidRPr="00627BC6" w:rsidRDefault="00CA3662" w:rsidP="009A7689">
      <w:pPr>
        <w:outlineLvl w:val="0"/>
        <w:rPr>
          <w:rFonts w:ascii="Times" w:hAnsi="Times" w:cs="Arial"/>
          <w:sz w:val="20"/>
          <w:szCs w:val="20"/>
        </w:rPr>
      </w:pPr>
      <w:r w:rsidRPr="00627BC6">
        <w:rPr>
          <w:rFonts w:ascii="Times" w:hAnsi="Times" w:cs="Arial"/>
          <w:sz w:val="20"/>
          <w:szCs w:val="20"/>
        </w:rPr>
        <w:t xml:space="preserve">Keywords: </w:t>
      </w:r>
      <w:r w:rsidR="00B22234">
        <w:rPr>
          <w:rFonts w:ascii="Times" w:hAnsi="Times" w:cs="Arial"/>
          <w:sz w:val="20"/>
          <w:szCs w:val="20"/>
        </w:rPr>
        <w:t>M</w:t>
      </w:r>
      <w:r w:rsidR="004204B8" w:rsidRPr="004204B8">
        <w:rPr>
          <w:rFonts w:ascii="Times" w:hAnsi="Times" w:cs="Arial"/>
          <w:sz w:val="20"/>
          <w:szCs w:val="20"/>
        </w:rPr>
        <w:t>axim</w:t>
      </w:r>
      <w:r w:rsidR="004204B8">
        <w:rPr>
          <w:rFonts w:ascii="Times" w:hAnsi="Times" w:cs="Arial"/>
          <w:sz w:val="20"/>
          <w:szCs w:val="20"/>
        </w:rPr>
        <w:t xml:space="preserve">um of 5 keywords separated by </w:t>
      </w:r>
      <w:r w:rsidR="00DE4E04">
        <w:rPr>
          <w:rFonts w:ascii="Times" w:hAnsi="Times" w:cs="Arial"/>
          <w:sz w:val="20"/>
          <w:szCs w:val="20"/>
        </w:rPr>
        <w:t xml:space="preserve">a </w:t>
      </w:r>
      <w:r w:rsidR="004204B8" w:rsidRPr="00DE4E04">
        <w:rPr>
          <w:rFonts w:ascii="Times" w:hAnsi="Times" w:cs="Arial"/>
          <w:noProof/>
          <w:sz w:val="20"/>
          <w:szCs w:val="20"/>
        </w:rPr>
        <w:t>comma</w:t>
      </w:r>
      <w:r w:rsidR="004204B8">
        <w:rPr>
          <w:rFonts w:ascii="Times" w:hAnsi="Times" w:cs="Arial"/>
          <w:sz w:val="20"/>
          <w:szCs w:val="20"/>
        </w:rPr>
        <w:t xml:space="preserve"> (,)</w:t>
      </w:r>
      <w:r w:rsidR="00B22234">
        <w:rPr>
          <w:rFonts w:ascii="Times" w:hAnsi="Times" w:cs="Arial"/>
          <w:sz w:val="20"/>
          <w:szCs w:val="20"/>
        </w:rPr>
        <w:t>.</w:t>
      </w:r>
    </w:p>
    <w:sectPr w:rsidR="00CA3662" w:rsidRPr="00627BC6" w:rsidSect="00F62D71">
      <w:endnotePr>
        <w:numFmt w:val="decimal"/>
      </w:endnotePr>
      <w:type w:val="continuous"/>
      <w:pgSz w:w="11906" w:h="16838" w:code="9"/>
      <w:pgMar w:top="1440" w:right="1440" w:bottom="1440" w:left="1440" w:header="680" w:footer="484" w:gutter="0"/>
      <w:pgNumType w:start="1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57049" w:rsidRDefault="00357049">
      <w:r>
        <w:separator/>
      </w:r>
    </w:p>
  </w:endnote>
  <w:endnote w:type="continuationSeparator" w:id="0">
    <w:p w:rsidR="00357049" w:rsidRDefault="003570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57049" w:rsidRDefault="00357049">
      <w:r>
        <w:separator/>
      </w:r>
    </w:p>
  </w:footnote>
  <w:footnote w:type="continuationSeparator" w:id="0">
    <w:p w:rsidR="00357049" w:rsidRDefault="0035704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9E5A818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000002"/>
    <w:multiLevelType w:val="multilevel"/>
    <w:tmpl w:val="00000002"/>
    <w:name w:val="Outline"/>
    <w:lvl w:ilvl="0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</w:abstractNum>
  <w:abstractNum w:abstractNumId="2" w15:restartNumberingAfterBreak="0">
    <w:nsid w:val="01E847F4"/>
    <w:multiLevelType w:val="hybridMultilevel"/>
    <w:tmpl w:val="2BBC1E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EC2D72"/>
    <w:multiLevelType w:val="hybridMultilevel"/>
    <w:tmpl w:val="E82C6C7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69825DC"/>
    <w:multiLevelType w:val="hybridMultilevel"/>
    <w:tmpl w:val="430A263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A550401"/>
    <w:multiLevelType w:val="hybridMultilevel"/>
    <w:tmpl w:val="79DC858C"/>
    <w:lvl w:ilvl="0" w:tplc="BBA2EB9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0D3D1DC5"/>
    <w:multiLevelType w:val="hybridMultilevel"/>
    <w:tmpl w:val="A636F5F2"/>
    <w:lvl w:ilvl="0" w:tplc="0418737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8EAA7CD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C4C2F96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FEE455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54644A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BECAC9F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B4A486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BD8645D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F3D6F81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7" w15:restartNumberingAfterBreak="0">
    <w:nsid w:val="1C84262F"/>
    <w:multiLevelType w:val="hybridMultilevel"/>
    <w:tmpl w:val="FE6E65D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EB048A7"/>
    <w:multiLevelType w:val="hybridMultilevel"/>
    <w:tmpl w:val="CB0C2D6A"/>
    <w:lvl w:ilvl="0" w:tplc="A880E96E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3DD60E11"/>
    <w:multiLevelType w:val="hybridMultilevel"/>
    <w:tmpl w:val="9D58C67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64D208B4"/>
    <w:multiLevelType w:val="hybridMultilevel"/>
    <w:tmpl w:val="536CB712"/>
    <w:lvl w:ilvl="0" w:tplc="0409000F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6C181FE8"/>
    <w:multiLevelType w:val="multilevel"/>
    <w:tmpl w:val="1CD0B0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7B635E1D"/>
    <w:multiLevelType w:val="hybridMultilevel"/>
    <w:tmpl w:val="930244B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7B734A56"/>
    <w:multiLevelType w:val="hybridMultilevel"/>
    <w:tmpl w:val="1F2AFC54"/>
    <w:lvl w:ilvl="0" w:tplc="DB5E4F8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69649FF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34A79E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27EA67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06E728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46A2F4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6A7ED6B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2EC671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DD6B94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4" w15:restartNumberingAfterBreak="0">
    <w:nsid w:val="7CCD1290"/>
    <w:multiLevelType w:val="hybridMultilevel"/>
    <w:tmpl w:val="D1984F6A"/>
    <w:lvl w:ilvl="0" w:tplc="58A056FE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7DB444E4"/>
    <w:multiLevelType w:val="hybridMultilevel"/>
    <w:tmpl w:val="503435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0"/>
  </w:num>
  <w:num w:numId="3">
    <w:abstractNumId w:val="14"/>
  </w:num>
  <w:num w:numId="4">
    <w:abstractNumId w:val="1"/>
  </w:num>
  <w:num w:numId="5">
    <w:abstractNumId w:val="12"/>
  </w:num>
  <w:num w:numId="6">
    <w:abstractNumId w:val="11"/>
  </w:num>
  <w:num w:numId="7">
    <w:abstractNumId w:val="8"/>
  </w:num>
  <w:num w:numId="8">
    <w:abstractNumId w:val="3"/>
  </w:num>
  <w:num w:numId="9">
    <w:abstractNumId w:val="9"/>
  </w:num>
  <w:num w:numId="10">
    <w:abstractNumId w:val="5"/>
  </w:num>
  <w:num w:numId="11">
    <w:abstractNumId w:val="13"/>
  </w:num>
  <w:num w:numId="12">
    <w:abstractNumId w:val="6"/>
  </w:num>
  <w:num w:numId="13">
    <w:abstractNumId w:val="4"/>
  </w:num>
  <w:num w:numId="14">
    <w:abstractNumId w:val="15"/>
  </w:num>
  <w:num w:numId="15">
    <w:abstractNumId w:val="2"/>
  </w:num>
  <w:num w:numId="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wMjc2MjA3MjezMDNQ0lEKTi0uzszPAykwqgUAhpmvBCwAAAA="/>
  </w:docVars>
  <w:rsids>
    <w:rsidRoot w:val="00577B28"/>
    <w:rsid w:val="00000B5C"/>
    <w:rsid w:val="000056EE"/>
    <w:rsid w:val="00013AC1"/>
    <w:rsid w:val="000150B3"/>
    <w:rsid w:val="0001578A"/>
    <w:rsid w:val="00016EDA"/>
    <w:rsid w:val="00017BD0"/>
    <w:rsid w:val="00021C66"/>
    <w:rsid w:val="000309C5"/>
    <w:rsid w:val="00037844"/>
    <w:rsid w:val="00046387"/>
    <w:rsid w:val="00046E44"/>
    <w:rsid w:val="0005181F"/>
    <w:rsid w:val="00052C48"/>
    <w:rsid w:val="00055C19"/>
    <w:rsid w:val="00082D9A"/>
    <w:rsid w:val="000A0E06"/>
    <w:rsid w:val="000A6F40"/>
    <w:rsid w:val="000B3D30"/>
    <w:rsid w:val="000B43AC"/>
    <w:rsid w:val="000B47F2"/>
    <w:rsid w:val="000C1F22"/>
    <w:rsid w:val="000D157E"/>
    <w:rsid w:val="000F67AF"/>
    <w:rsid w:val="00111AF5"/>
    <w:rsid w:val="00130F3B"/>
    <w:rsid w:val="00132414"/>
    <w:rsid w:val="001420B2"/>
    <w:rsid w:val="00144354"/>
    <w:rsid w:val="00161853"/>
    <w:rsid w:val="00175844"/>
    <w:rsid w:val="0018273A"/>
    <w:rsid w:val="00186586"/>
    <w:rsid w:val="00197E86"/>
    <w:rsid w:val="001B34EE"/>
    <w:rsid w:val="001D014C"/>
    <w:rsid w:val="001E1643"/>
    <w:rsid w:val="001E4987"/>
    <w:rsid w:val="001E6204"/>
    <w:rsid w:val="001E7557"/>
    <w:rsid w:val="0020748E"/>
    <w:rsid w:val="00215EA7"/>
    <w:rsid w:val="0024395D"/>
    <w:rsid w:val="002657AA"/>
    <w:rsid w:val="0027719D"/>
    <w:rsid w:val="00277935"/>
    <w:rsid w:val="00277E54"/>
    <w:rsid w:val="002A129E"/>
    <w:rsid w:val="002C22AD"/>
    <w:rsid w:val="002C2672"/>
    <w:rsid w:val="002C6C8D"/>
    <w:rsid w:val="002E03BB"/>
    <w:rsid w:val="002E2158"/>
    <w:rsid w:val="002F2266"/>
    <w:rsid w:val="00310904"/>
    <w:rsid w:val="003471C8"/>
    <w:rsid w:val="00347714"/>
    <w:rsid w:val="0035557E"/>
    <w:rsid w:val="00357049"/>
    <w:rsid w:val="00361AFC"/>
    <w:rsid w:val="00366E41"/>
    <w:rsid w:val="00371D0B"/>
    <w:rsid w:val="00375EC3"/>
    <w:rsid w:val="003830E1"/>
    <w:rsid w:val="0038388E"/>
    <w:rsid w:val="00394967"/>
    <w:rsid w:val="003959E7"/>
    <w:rsid w:val="003A2D53"/>
    <w:rsid w:val="003B2363"/>
    <w:rsid w:val="003B2CBF"/>
    <w:rsid w:val="003B7E26"/>
    <w:rsid w:val="003C607A"/>
    <w:rsid w:val="003D2FEF"/>
    <w:rsid w:val="003E0AD6"/>
    <w:rsid w:val="003E35C1"/>
    <w:rsid w:val="004038AE"/>
    <w:rsid w:val="00414DE7"/>
    <w:rsid w:val="004204B8"/>
    <w:rsid w:val="00420793"/>
    <w:rsid w:val="00420DC0"/>
    <w:rsid w:val="00430622"/>
    <w:rsid w:val="00434AA7"/>
    <w:rsid w:val="004407FB"/>
    <w:rsid w:val="00446325"/>
    <w:rsid w:val="00451CB0"/>
    <w:rsid w:val="0045462B"/>
    <w:rsid w:val="00456E53"/>
    <w:rsid w:val="00462F4B"/>
    <w:rsid w:val="00467B26"/>
    <w:rsid w:val="00471281"/>
    <w:rsid w:val="00484BD8"/>
    <w:rsid w:val="004942D9"/>
    <w:rsid w:val="004A3D2F"/>
    <w:rsid w:val="004A4042"/>
    <w:rsid w:val="004C6402"/>
    <w:rsid w:val="004D0C15"/>
    <w:rsid w:val="004D38CA"/>
    <w:rsid w:val="004D52F8"/>
    <w:rsid w:val="004D6810"/>
    <w:rsid w:val="004E669D"/>
    <w:rsid w:val="004F1337"/>
    <w:rsid w:val="004F21F6"/>
    <w:rsid w:val="004F24BE"/>
    <w:rsid w:val="004F3EF0"/>
    <w:rsid w:val="004F762C"/>
    <w:rsid w:val="00515EE2"/>
    <w:rsid w:val="00523290"/>
    <w:rsid w:val="00523DDF"/>
    <w:rsid w:val="00536937"/>
    <w:rsid w:val="00577B28"/>
    <w:rsid w:val="0058662D"/>
    <w:rsid w:val="005A01D1"/>
    <w:rsid w:val="005A2826"/>
    <w:rsid w:val="005B0A76"/>
    <w:rsid w:val="005C3C51"/>
    <w:rsid w:val="005E240B"/>
    <w:rsid w:val="005E246A"/>
    <w:rsid w:val="005E715F"/>
    <w:rsid w:val="005F610F"/>
    <w:rsid w:val="006022B3"/>
    <w:rsid w:val="00606C23"/>
    <w:rsid w:val="00613328"/>
    <w:rsid w:val="00627BC6"/>
    <w:rsid w:val="006318A4"/>
    <w:rsid w:val="00633DC3"/>
    <w:rsid w:val="0064385D"/>
    <w:rsid w:val="006517A6"/>
    <w:rsid w:val="006544E9"/>
    <w:rsid w:val="00655449"/>
    <w:rsid w:val="00675DA6"/>
    <w:rsid w:val="00692223"/>
    <w:rsid w:val="00693EEF"/>
    <w:rsid w:val="00695827"/>
    <w:rsid w:val="00695EB3"/>
    <w:rsid w:val="006A183A"/>
    <w:rsid w:val="006B3498"/>
    <w:rsid w:val="006C419C"/>
    <w:rsid w:val="006F5A9A"/>
    <w:rsid w:val="00706D6C"/>
    <w:rsid w:val="00716CEE"/>
    <w:rsid w:val="00717D01"/>
    <w:rsid w:val="00746A12"/>
    <w:rsid w:val="00747254"/>
    <w:rsid w:val="007547C3"/>
    <w:rsid w:val="007620E3"/>
    <w:rsid w:val="00764892"/>
    <w:rsid w:val="00767DC3"/>
    <w:rsid w:val="0077275F"/>
    <w:rsid w:val="00773B43"/>
    <w:rsid w:val="007954CC"/>
    <w:rsid w:val="007A287F"/>
    <w:rsid w:val="007A4B8B"/>
    <w:rsid w:val="007C20A8"/>
    <w:rsid w:val="007C3B58"/>
    <w:rsid w:val="007E14E6"/>
    <w:rsid w:val="007E2B0B"/>
    <w:rsid w:val="007E76DC"/>
    <w:rsid w:val="007F126B"/>
    <w:rsid w:val="00813089"/>
    <w:rsid w:val="00817C54"/>
    <w:rsid w:val="008219E5"/>
    <w:rsid w:val="00821A6B"/>
    <w:rsid w:val="00823781"/>
    <w:rsid w:val="00835C3E"/>
    <w:rsid w:val="00855F62"/>
    <w:rsid w:val="008614A2"/>
    <w:rsid w:val="00862975"/>
    <w:rsid w:val="00866629"/>
    <w:rsid w:val="00867976"/>
    <w:rsid w:val="00871732"/>
    <w:rsid w:val="00874CD9"/>
    <w:rsid w:val="00883055"/>
    <w:rsid w:val="008868A2"/>
    <w:rsid w:val="0089047E"/>
    <w:rsid w:val="008951C9"/>
    <w:rsid w:val="008A2730"/>
    <w:rsid w:val="008A3F92"/>
    <w:rsid w:val="008C53A6"/>
    <w:rsid w:val="009231E7"/>
    <w:rsid w:val="0092490E"/>
    <w:rsid w:val="009260D8"/>
    <w:rsid w:val="009266C6"/>
    <w:rsid w:val="0093720E"/>
    <w:rsid w:val="0094020C"/>
    <w:rsid w:val="00941F91"/>
    <w:rsid w:val="009474F7"/>
    <w:rsid w:val="00954337"/>
    <w:rsid w:val="00961C37"/>
    <w:rsid w:val="00961FCD"/>
    <w:rsid w:val="0096404C"/>
    <w:rsid w:val="00974080"/>
    <w:rsid w:val="00975463"/>
    <w:rsid w:val="00990855"/>
    <w:rsid w:val="009940DF"/>
    <w:rsid w:val="009959CE"/>
    <w:rsid w:val="009A1141"/>
    <w:rsid w:val="009A7689"/>
    <w:rsid w:val="009B37A7"/>
    <w:rsid w:val="009B77A7"/>
    <w:rsid w:val="009C5ABE"/>
    <w:rsid w:val="009F3717"/>
    <w:rsid w:val="009F6F8E"/>
    <w:rsid w:val="009F7DF4"/>
    <w:rsid w:val="00A3350A"/>
    <w:rsid w:val="00A35D69"/>
    <w:rsid w:val="00A74E12"/>
    <w:rsid w:val="00A819F0"/>
    <w:rsid w:val="00AA455E"/>
    <w:rsid w:val="00AA499B"/>
    <w:rsid w:val="00AB32BE"/>
    <w:rsid w:val="00AC5F0E"/>
    <w:rsid w:val="00AC6844"/>
    <w:rsid w:val="00AC7B3E"/>
    <w:rsid w:val="00AD54E0"/>
    <w:rsid w:val="00AD635B"/>
    <w:rsid w:val="00AE1079"/>
    <w:rsid w:val="00AF768B"/>
    <w:rsid w:val="00B02649"/>
    <w:rsid w:val="00B04E88"/>
    <w:rsid w:val="00B146C1"/>
    <w:rsid w:val="00B1609E"/>
    <w:rsid w:val="00B22234"/>
    <w:rsid w:val="00B2753F"/>
    <w:rsid w:val="00B31865"/>
    <w:rsid w:val="00B335CB"/>
    <w:rsid w:val="00B5399A"/>
    <w:rsid w:val="00B560FC"/>
    <w:rsid w:val="00B63DBD"/>
    <w:rsid w:val="00B67FA9"/>
    <w:rsid w:val="00B80E22"/>
    <w:rsid w:val="00B81B65"/>
    <w:rsid w:val="00B91CD0"/>
    <w:rsid w:val="00BA6AD7"/>
    <w:rsid w:val="00BA7C9B"/>
    <w:rsid w:val="00BB192F"/>
    <w:rsid w:val="00BC0D87"/>
    <w:rsid w:val="00BD49D6"/>
    <w:rsid w:val="00BF3D60"/>
    <w:rsid w:val="00C03A20"/>
    <w:rsid w:val="00C22500"/>
    <w:rsid w:val="00C34850"/>
    <w:rsid w:val="00C512A1"/>
    <w:rsid w:val="00C779B2"/>
    <w:rsid w:val="00C8491F"/>
    <w:rsid w:val="00C85608"/>
    <w:rsid w:val="00C85E94"/>
    <w:rsid w:val="00C90B98"/>
    <w:rsid w:val="00C91897"/>
    <w:rsid w:val="00CA04C9"/>
    <w:rsid w:val="00CA3662"/>
    <w:rsid w:val="00CB11D2"/>
    <w:rsid w:val="00CB1B36"/>
    <w:rsid w:val="00CD01F3"/>
    <w:rsid w:val="00CD6662"/>
    <w:rsid w:val="00CF14C5"/>
    <w:rsid w:val="00CF1AB8"/>
    <w:rsid w:val="00D03B0E"/>
    <w:rsid w:val="00D03FB6"/>
    <w:rsid w:val="00D06A1C"/>
    <w:rsid w:val="00D0791C"/>
    <w:rsid w:val="00D125ED"/>
    <w:rsid w:val="00D126B9"/>
    <w:rsid w:val="00D12E58"/>
    <w:rsid w:val="00D27CA3"/>
    <w:rsid w:val="00D31163"/>
    <w:rsid w:val="00D339A6"/>
    <w:rsid w:val="00D35884"/>
    <w:rsid w:val="00D40319"/>
    <w:rsid w:val="00D44B5A"/>
    <w:rsid w:val="00D4748C"/>
    <w:rsid w:val="00D54422"/>
    <w:rsid w:val="00D61688"/>
    <w:rsid w:val="00D6622E"/>
    <w:rsid w:val="00D909FB"/>
    <w:rsid w:val="00D92077"/>
    <w:rsid w:val="00DB0AE3"/>
    <w:rsid w:val="00DB7C59"/>
    <w:rsid w:val="00DC02D1"/>
    <w:rsid w:val="00DC3D3F"/>
    <w:rsid w:val="00DC3FAC"/>
    <w:rsid w:val="00DD36F5"/>
    <w:rsid w:val="00DE4E04"/>
    <w:rsid w:val="00DE5548"/>
    <w:rsid w:val="00DF06B8"/>
    <w:rsid w:val="00DF6079"/>
    <w:rsid w:val="00E10B1E"/>
    <w:rsid w:val="00E17DCA"/>
    <w:rsid w:val="00E21F89"/>
    <w:rsid w:val="00E41426"/>
    <w:rsid w:val="00E4165F"/>
    <w:rsid w:val="00E46BFC"/>
    <w:rsid w:val="00E46EB3"/>
    <w:rsid w:val="00E55BC3"/>
    <w:rsid w:val="00E83DC2"/>
    <w:rsid w:val="00EA7D7E"/>
    <w:rsid w:val="00EC019D"/>
    <w:rsid w:val="00ED3ED0"/>
    <w:rsid w:val="00F02492"/>
    <w:rsid w:val="00F10C3B"/>
    <w:rsid w:val="00F16A54"/>
    <w:rsid w:val="00F24A76"/>
    <w:rsid w:val="00F4117C"/>
    <w:rsid w:val="00F530CA"/>
    <w:rsid w:val="00F62D71"/>
    <w:rsid w:val="00F74E3E"/>
    <w:rsid w:val="00FA2985"/>
    <w:rsid w:val="00FA2F31"/>
    <w:rsid w:val="00FB75BC"/>
    <w:rsid w:val="00FD1D81"/>
    <w:rsid w:val="00FE0D4A"/>
    <w:rsid w:val="00FE1CF8"/>
    <w:rsid w:val="00FE6A07"/>
    <w:rsid w:val="00FF31A2"/>
    <w:rsid w:val="00FF605E"/>
    <w:rsid w:val="00FF7B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8831126"/>
  <w15:chartTrackingRefBased/>
  <w15:docId w15:val="{6E01084D-49BE-4306-81D6-BBE6400726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rsid w:val="00AC5F0E"/>
    <w:pPr>
      <w:keepNext/>
      <w:numPr>
        <w:numId w:val="2"/>
      </w:numPr>
      <w:suppressAutoHyphens/>
      <w:jc w:val="center"/>
      <w:outlineLvl w:val="0"/>
    </w:pPr>
    <w:rPr>
      <w:b/>
      <w:bCs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74725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523DDF"/>
    <w:rPr>
      <w:color w:val="0000FF"/>
      <w:u w:val="single"/>
    </w:rPr>
  </w:style>
  <w:style w:type="paragraph" w:styleId="BodyText">
    <w:name w:val="Body Text"/>
    <w:basedOn w:val="Normal"/>
    <w:rsid w:val="00AC5F0E"/>
    <w:pPr>
      <w:suppressAutoHyphens/>
      <w:autoSpaceDE w:val="0"/>
      <w:jc w:val="both"/>
    </w:pPr>
    <w:rPr>
      <w:szCs w:val="20"/>
      <w:lang w:eastAsia="ar-SA"/>
    </w:rPr>
  </w:style>
  <w:style w:type="paragraph" w:styleId="BodyTextIndent2">
    <w:name w:val="Body Text Indent 2"/>
    <w:basedOn w:val="Normal"/>
    <w:rsid w:val="004F24BE"/>
    <w:pPr>
      <w:spacing w:after="120" w:line="480" w:lineRule="auto"/>
      <w:ind w:left="360"/>
    </w:pPr>
  </w:style>
  <w:style w:type="paragraph" w:styleId="BodyTextIndent3">
    <w:name w:val="Body Text Indent 3"/>
    <w:basedOn w:val="Normal"/>
    <w:rsid w:val="004F24BE"/>
    <w:pPr>
      <w:spacing w:after="120"/>
      <w:ind w:left="360"/>
    </w:pPr>
    <w:rPr>
      <w:sz w:val="16"/>
      <w:szCs w:val="16"/>
    </w:rPr>
  </w:style>
  <w:style w:type="paragraph" w:styleId="BodyText3">
    <w:name w:val="Body Text 3"/>
    <w:basedOn w:val="Normal"/>
    <w:rsid w:val="004F24BE"/>
    <w:pPr>
      <w:spacing w:after="120"/>
    </w:pPr>
    <w:rPr>
      <w:sz w:val="16"/>
      <w:szCs w:val="16"/>
    </w:rPr>
  </w:style>
  <w:style w:type="paragraph" w:styleId="Header">
    <w:name w:val="header"/>
    <w:basedOn w:val="Normal"/>
    <w:link w:val="HeaderChar"/>
    <w:uiPriority w:val="99"/>
    <w:rsid w:val="00046E4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046E44"/>
    <w:pPr>
      <w:tabs>
        <w:tab w:val="center" w:pos="4320"/>
        <w:tab w:val="right" w:pos="8640"/>
      </w:tabs>
    </w:pPr>
  </w:style>
  <w:style w:type="paragraph" w:styleId="DocumentMap">
    <w:name w:val="Document Map"/>
    <w:basedOn w:val="Normal"/>
    <w:semiHidden/>
    <w:rsid w:val="009A7689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Title">
    <w:name w:val="Title"/>
    <w:basedOn w:val="Normal"/>
    <w:qFormat/>
    <w:rsid w:val="00D03FB6"/>
    <w:pPr>
      <w:widowControl w:val="0"/>
      <w:tabs>
        <w:tab w:val="center" w:pos="4933"/>
      </w:tabs>
      <w:jc w:val="center"/>
    </w:pPr>
    <w:rPr>
      <w:b/>
      <w:snapToGrid w:val="0"/>
      <w:sz w:val="22"/>
      <w:szCs w:val="20"/>
      <w:lang w:val="fr-FR" w:eastAsia="it-IT"/>
    </w:rPr>
  </w:style>
  <w:style w:type="character" w:styleId="Strong">
    <w:name w:val="Strong"/>
    <w:qFormat/>
    <w:rsid w:val="00D03FB6"/>
    <w:rPr>
      <w:b/>
      <w:bCs/>
    </w:rPr>
  </w:style>
  <w:style w:type="character" w:styleId="PageNumber">
    <w:name w:val="page number"/>
    <w:basedOn w:val="DefaultParagraphFont"/>
    <w:rsid w:val="005E246A"/>
  </w:style>
  <w:style w:type="character" w:customStyle="1" w:styleId="HeaderChar">
    <w:name w:val="Header Char"/>
    <w:link w:val="Header"/>
    <w:uiPriority w:val="99"/>
    <w:rsid w:val="003471C8"/>
    <w:rPr>
      <w:sz w:val="24"/>
      <w:szCs w:val="24"/>
    </w:rPr>
  </w:style>
  <w:style w:type="paragraph" w:styleId="BalloonText">
    <w:name w:val="Balloon Text"/>
    <w:basedOn w:val="Normal"/>
    <w:link w:val="BalloonTextChar"/>
    <w:rsid w:val="003471C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3471C8"/>
    <w:rPr>
      <w:rFonts w:ascii="Tahoma" w:hAnsi="Tahoma" w:cs="Tahoma"/>
      <w:sz w:val="16"/>
      <w:szCs w:val="16"/>
    </w:rPr>
  </w:style>
  <w:style w:type="character" w:customStyle="1" w:styleId="apple-converted-space">
    <w:name w:val="apple-converted-space"/>
    <w:rsid w:val="00111AF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2240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78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9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322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90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74</Words>
  <Characters>99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UKM</Company>
  <LinksUpToDate>false</LinksUpToDate>
  <CharactersWithSpaces>1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Dzati</dc:creator>
  <cp:keywords/>
  <cp:lastModifiedBy>sajuri</cp:lastModifiedBy>
  <cp:revision>3</cp:revision>
  <cp:lastPrinted>2015-12-16T09:05:00Z</cp:lastPrinted>
  <dcterms:created xsi:type="dcterms:W3CDTF">2018-08-18T01:09:00Z</dcterms:created>
  <dcterms:modified xsi:type="dcterms:W3CDTF">2018-08-18T01:12:00Z</dcterms:modified>
</cp:coreProperties>
</file>